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2340"/>
        <w:gridCol w:w="6300"/>
        <w:gridCol w:w="1253"/>
      </w:tblGrid>
      <w:tr w:rsidR="00AB6BB8" w:rsidRPr="00A242CA" w14:paraId="31E08E75" w14:textId="6FD337B7" w:rsidTr="00AB6BB8">
        <w:trPr>
          <w:trHeight w:val="360"/>
        </w:trPr>
        <w:tc>
          <w:tcPr>
            <w:tcW w:w="2340" w:type="dxa"/>
            <w:vMerge w:val="restart"/>
            <w:hideMark/>
          </w:tcPr>
          <w:p w14:paraId="638B9CFF" w14:textId="77777777" w:rsidR="00AB6BB8" w:rsidRPr="00A242CA" w:rsidRDefault="00AB6BB8" w:rsidP="00412C1C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19106D09" wp14:editId="445B04C3">
                  <wp:extent cx="736600" cy="837882"/>
                  <wp:effectExtent l="0" t="0" r="6350" b="635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15" cy="845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noWrap/>
            <w:hideMark/>
          </w:tcPr>
          <w:p w14:paraId="7E12CA1C" w14:textId="77777777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150D5CB5" w14:textId="77777777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AB6BB8" w:rsidRPr="00A242CA" w14:paraId="0A0E6176" w14:textId="3CAA594E" w:rsidTr="00AB6BB8">
        <w:trPr>
          <w:trHeight w:val="531"/>
        </w:trPr>
        <w:tc>
          <w:tcPr>
            <w:tcW w:w="2340" w:type="dxa"/>
            <w:vMerge/>
            <w:vAlign w:val="center"/>
            <w:hideMark/>
          </w:tcPr>
          <w:p w14:paraId="0EC5E2C4" w14:textId="77777777" w:rsidR="00AB6BB8" w:rsidRPr="00A242CA" w:rsidRDefault="00AB6BB8" w:rsidP="00412C1C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58993EE3" w14:textId="77777777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6E30DF19" w14:textId="77777777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AB6BB8" w:rsidRPr="00A242CA" w14:paraId="1DC8396C" w14:textId="63EBB326" w:rsidTr="00AB6BB8">
        <w:trPr>
          <w:trHeight w:val="288"/>
        </w:trPr>
        <w:tc>
          <w:tcPr>
            <w:tcW w:w="2340" w:type="dxa"/>
            <w:vMerge/>
            <w:vAlign w:val="center"/>
            <w:hideMark/>
          </w:tcPr>
          <w:p w14:paraId="64BD9AEC" w14:textId="77777777" w:rsidR="00AB6BB8" w:rsidRPr="00A242CA" w:rsidRDefault="00AB6BB8" w:rsidP="00412C1C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6300" w:type="dxa"/>
            <w:noWrap/>
            <w:hideMark/>
          </w:tcPr>
          <w:p w14:paraId="58ED2C45" w14:textId="6B98A9F3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64449663" w14:textId="77777777" w:rsidR="00AB6BB8" w:rsidRPr="00A242CA" w:rsidRDefault="00AB6BB8" w:rsidP="00412C1C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AB6BB8" w:rsidRPr="00A242CA" w14:paraId="7A2E2AC5" w14:textId="364A4F26" w:rsidTr="00BD6152">
        <w:trPr>
          <w:trHeight w:val="270"/>
        </w:trPr>
        <w:tc>
          <w:tcPr>
            <w:tcW w:w="9893" w:type="dxa"/>
            <w:gridSpan w:val="3"/>
            <w:vAlign w:val="center"/>
          </w:tcPr>
          <w:p w14:paraId="5BCB2FF5" w14:textId="77777777" w:rsidR="00AB6BB8" w:rsidRPr="00A242CA" w:rsidRDefault="00AB6BB8" w:rsidP="00412C1C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AB6BB8" w:rsidRPr="00A242CA" w14:paraId="1EBECECE" w14:textId="1CFBAAF7" w:rsidTr="005F12FE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</w:tcPr>
          <w:p w14:paraId="5DFCC3C3" w14:textId="77777777" w:rsidR="00AB6BB8" w:rsidRDefault="00AB6BB8" w:rsidP="00AB6BB8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0A710D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EVALUATION FORM FOR</w:t>
            </w:r>
            <w:r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 xml:space="preserve"> </w:t>
            </w:r>
            <w:r w:rsidRPr="000A710D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THE FINANCIAL SUPPORT FOR</w:t>
            </w:r>
          </w:p>
          <w:p w14:paraId="7DDA7ADA" w14:textId="151B9B2C" w:rsidR="00AB6BB8" w:rsidRPr="000A710D" w:rsidRDefault="00AB6BB8" w:rsidP="00AB6BB8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AB6BB8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PRESENTING ARTICLE AT CONFERENCE</w:t>
            </w:r>
          </w:p>
        </w:tc>
      </w:tr>
    </w:tbl>
    <w:p w14:paraId="05792EB6" w14:textId="77777777" w:rsidR="0077415A" w:rsidRDefault="0077415A" w:rsidP="0077415A">
      <w:pPr>
        <w:spacing w:after="0" w:line="240" w:lineRule="auto"/>
        <w:jc w:val="center"/>
        <w:rPr>
          <w:rFonts w:ascii="Aptos Narrow" w:hAnsi="Aptos Narrow"/>
          <w:b/>
          <w:bCs/>
          <w:sz w:val="28"/>
          <w:szCs w:val="28"/>
        </w:rPr>
      </w:pPr>
    </w:p>
    <w:p w14:paraId="4E3E0015" w14:textId="6A5CCEDF" w:rsidR="00455E96" w:rsidRPr="00B372E3" w:rsidRDefault="00455E96" w:rsidP="0077415A">
      <w:pPr>
        <w:spacing w:after="0" w:line="240" w:lineRule="auto"/>
        <w:jc w:val="center"/>
        <w:rPr>
          <w:rFonts w:ascii="Aptos Narrow" w:hAnsi="Aptos Narrow"/>
          <w:b/>
          <w:bCs/>
          <w:sz w:val="28"/>
          <w:szCs w:val="28"/>
        </w:rPr>
      </w:pPr>
      <w:r w:rsidRPr="00B372E3">
        <w:rPr>
          <w:rFonts w:ascii="Aptos Narrow" w:hAnsi="Aptos Narrow"/>
          <w:b/>
          <w:bCs/>
          <w:sz w:val="28"/>
          <w:szCs w:val="28"/>
        </w:rPr>
        <w:t>This form must be filled out by the DPDC</w:t>
      </w:r>
    </w:p>
    <w:p w14:paraId="0214432F" w14:textId="77777777" w:rsidR="00455E96" w:rsidRPr="00B372E3" w:rsidRDefault="00455E96" w:rsidP="0077415A">
      <w:pPr>
        <w:spacing w:after="0" w:line="240" w:lineRule="auto"/>
        <w:jc w:val="center"/>
        <w:rPr>
          <w:rFonts w:ascii="Aptos Narrow" w:hAnsi="Aptos Narrow"/>
          <w:b/>
          <w:bCs/>
          <w:sz w:val="28"/>
          <w:szCs w:val="28"/>
        </w:rPr>
      </w:pPr>
    </w:p>
    <w:p w14:paraId="74600E34" w14:textId="7102815E" w:rsidR="00455E96" w:rsidRPr="00B372E3" w:rsidRDefault="00455E96" w:rsidP="0077415A">
      <w:pPr>
        <w:spacing w:after="0" w:line="240" w:lineRule="auto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The Departmental Planning and Development Committee (DPDC) needs to fill out the form based on the judgement and authenticity of the </w:t>
      </w:r>
      <w:r w:rsidR="00904947" w:rsidRPr="00B372E3">
        <w:rPr>
          <w:rFonts w:ascii="Aptos Narrow" w:hAnsi="Aptos Narrow"/>
        </w:rPr>
        <w:t xml:space="preserve">conference article presentation </w:t>
      </w:r>
      <w:r w:rsidRPr="00B372E3">
        <w:rPr>
          <w:rFonts w:ascii="Aptos Narrow" w:hAnsi="Aptos Narrow"/>
        </w:rPr>
        <w:t>and applicant’s contribution.</w:t>
      </w:r>
    </w:p>
    <w:p w14:paraId="25968A5D" w14:textId="77777777" w:rsidR="00455E96" w:rsidRPr="00B372E3" w:rsidRDefault="00455E96" w:rsidP="00F242F1">
      <w:pPr>
        <w:spacing w:after="0"/>
        <w:rPr>
          <w:rFonts w:ascii="Aptos Narrow" w:hAnsi="Aptos Narrow"/>
        </w:rPr>
      </w:pPr>
    </w:p>
    <w:p w14:paraId="76175140" w14:textId="77777777" w:rsidR="0011031B" w:rsidRPr="00B372E3" w:rsidRDefault="0011031B" w:rsidP="0011031B">
      <w:pPr>
        <w:spacing w:after="0" w:line="360" w:lineRule="auto"/>
        <w:rPr>
          <w:rFonts w:ascii="Aptos Narrow" w:hAnsi="Aptos Narrow"/>
        </w:rPr>
      </w:pPr>
      <w:r w:rsidRPr="00B372E3">
        <w:rPr>
          <w:rFonts w:ascii="Aptos Narrow" w:hAnsi="Aptos Narrow"/>
          <w:b/>
          <w:bCs/>
        </w:rPr>
        <w:t xml:space="preserve">Article Title: </w:t>
      </w:r>
    </w:p>
    <w:p w14:paraId="4B390D4C" w14:textId="77777777" w:rsidR="0077415A" w:rsidRDefault="0077415A" w:rsidP="0077415A">
      <w:pPr>
        <w:spacing w:after="120"/>
        <w:rPr>
          <w:rFonts w:ascii="Aptos Narrow" w:hAnsi="Aptos Narrow"/>
        </w:rPr>
      </w:pPr>
    </w:p>
    <w:p w14:paraId="418B90FB" w14:textId="294B5CEF" w:rsidR="00867848" w:rsidRPr="00B372E3" w:rsidRDefault="0011031B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br/>
      </w:r>
      <w:r w:rsidR="007B4730" w:rsidRPr="00B372E3">
        <w:rPr>
          <w:rFonts w:ascii="Aptos Narrow" w:hAnsi="Aptos Narrow"/>
        </w:rPr>
        <w:t xml:space="preserve">If the Applicant is a </w:t>
      </w:r>
      <w:r w:rsidR="007B4730" w:rsidRPr="00B372E3">
        <w:rPr>
          <w:rFonts w:ascii="Aptos Narrow" w:hAnsi="Aptos Narrow"/>
          <w:b/>
          <w:bCs/>
        </w:rPr>
        <w:t>faculty member</w:t>
      </w:r>
      <w:r w:rsidR="00867848" w:rsidRPr="00B372E3">
        <w:rPr>
          <w:rFonts w:ascii="Aptos Narrow" w:hAnsi="Aptos Narrow"/>
        </w:rPr>
        <w:t>,</w:t>
      </w:r>
    </w:p>
    <w:p w14:paraId="463D1ACC" w14:textId="77777777" w:rsidR="00F740B6" w:rsidRDefault="00F740B6" w:rsidP="0077415A">
      <w:pPr>
        <w:spacing w:after="120"/>
        <w:rPr>
          <w:rFonts w:ascii="Aptos Narrow" w:hAnsi="Aptos Narrow"/>
        </w:rPr>
      </w:pPr>
    </w:p>
    <w:p w14:paraId="6315FEE9" w14:textId="5A7499CC" w:rsidR="007B4730" w:rsidRPr="00B372E3" w:rsidRDefault="00867848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</w:t>
      </w:r>
      <w:r w:rsidR="007B4730" w:rsidRPr="00B372E3">
        <w:rPr>
          <w:rFonts w:ascii="Aptos Narrow" w:hAnsi="Aptos Narrow"/>
        </w:rPr>
        <w:t xml:space="preserve">s he/she a </w:t>
      </w:r>
      <w:r w:rsidR="007A46C4" w:rsidRPr="00B372E3">
        <w:rPr>
          <w:rFonts w:ascii="Aptos Narrow" w:hAnsi="Aptos Narrow"/>
        </w:rPr>
        <w:t xml:space="preserve">full-time </w:t>
      </w:r>
      <w:r w:rsidR="007B4730" w:rsidRPr="00B372E3">
        <w:rPr>
          <w:rFonts w:ascii="Aptos Narrow" w:hAnsi="Aptos Narrow"/>
        </w:rPr>
        <w:t xml:space="preserve">faculty member? </w:t>
      </w:r>
      <w:r w:rsidRPr="00B372E3">
        <w:rPr>
          <w:rFonts w:ascii="Aptos Narrow" w:hAnsi="Aptos Narrow"/>
        </w:rPr>
        <w:tab/>
      </w:r>
      <w:r w:rsidR="00763F72" w:rsidRPr="00B372E3">
        <w:rPr>
          <w:rFonts w:ascii="Aptos Narrow" w:hAnsi="Aptos Narrow"/>
        </w:rPr>
        <w:t xml:space="preserve">  </w:t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B4730" w:rsidRPr="00B372E3">
        <w:rPr>
          <w:rFonts w:ascii="Aptos Narrow" w:hAnsi="Aptos Narrow"/>
        </w:rPr>
        <w:sym w:font="Wingdings" w:char="F06F"/>
      </w:r>
      <w:r w:rsidR="007B4730" w:rsidRPr="00B372E3">
        <w:rPr>
          <w:rFonts w:ascii="Aptos Narrow" w:hAnsi="Aptos Narrow"/>
        </w:rPr>
        <w:t xml:space="preserve"> YES      </w:t>
      </w:r>
      <w:r w:rsidR="007B4730" w:rsidRPr="00B372E3">
        <w:rPr>
          <w:rFonts w:ascii="Aptos Narrow" w:hAnsi="Aptos Narrow"/>
        </w:rPr>
        <w:sym w:font="Wingdings" w:char="F06F"/>
      </w:r>
      <w:r w:rsidR="007B4730" w:rsidRPr="00B372E3">
        <w:rPr>
          <w:rFonts w:ascii="Aptos Narrow" w:hAnsi="Aptos Narrow"/>
        </w:rPr>
        <w:t xml:space="preserve"> NO</w:t>
      </w:r>
    </w:p>
    <w:p w14:paraId="169F66F3" w14:textId="77777777" w:rsidR="00F740B6" w:rsidRDefault="00F740B6" w:rsidP="0077415A">
      <w:pPr>
        <w:spacing w:after="120"/>
        <w:rPr>
          <w:rFonts w:ascii="Aptos Narrow" w:hAnsi="Aptos Narrow"/>
        </w:rPr>
      </w:pPr>
    </w:p>
    <w:p w14:paraId="2D5C309B" w14:textId="3139EF55" w:rsidR="007B4730" w:rsidRPr="00B372E3" w:rsidRDefault="007B473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faculty member </w:t>
      </w:r>
      <w:r w:rsidR="00867848" w:rsidRPr="00B372E3">
        <w:rPr>
          <w:rFonts w:ascii="Aptos Narrow" w:hAnsi="Aptos Narrow"/>
        </w:rPr>
        <w:t>o</w:t>
      </w:r>
      <w:r w:rsidRPr="00B372E3">
        <w:rPr>
          <w:rFonts w:ascii="Aptos Narrow" w:hAnsi="Aptos Narrow"/>
        </w:rPr>
        <w:t xml:space="preserve">n study leave/leave for more than 4 months? </w:t>
      </w:r>
      <w:r w:rsidR="00867848" w:rsidRPr="00B372E3">
        <w:rPr>
          <w:rFonts w:ascii="Aptos Narrow" w:hAnsi="Aptos Narrow"/>
        </w:rPr>
        <w:tab/>
      </w:r>
      <w:r w:rsidR="0077415A">
        <w:rPr>
          <w:rFonts w:ascii="Aptos Narrow" w:hAnsi="Aptos Narrow"/>
        </w:rPr>
        <w:t xml:space="preserve">    </w:t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52261863" w14:textId="77777777" w:rsidR="00F740B6" w:rsidRDefault="00F740B6" w:rsidP="0077415A">
      <w:pPr>
        <w:spacing w:after="120"/>
        <w:rPr>
          <w:rFonts w:ascii="Aptos Narrow" w:hAnsi="Aptos Narrow"/>
        </w:rPr>
      </w:pPr>
    </w:p>
    <w:p w14:paraId="64B0A39E" w14:textId="7C3D2E4C" w:rsidR="00631862" w:rsidRPr="00B372E3" w:rsidRDefault="00AA0CB5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faculty member the </w:t>
      </w:r>
      <w:r w:rsidRPr="00B372E3">
        <w:rPr>
          <w:rFonts w:ascii="Aptos Narrow" w:hAnsi="Aptos Narrow"/>
          <w:b/>
          <w:bCs/>
        </w:rPr>
        <w:t>First</w:t>
      </w:r>
      <w:r w:rsidR="00904947" w:rsidRPr="00B372E3">
        <w:rPr>
          <w:rFonts w:ascii="Aptos Narrow" w:hAnsi="Aptos Narrow"/>
          <w:b/>
          <w:bCs/>
        </w:rPr>
        <w:t xml:space="preserve"> Author</w:t>
      </w:r>
      <w:r w:rsidR="00904947" w:rsidRPr="00B372E3">
        <w:rPr>
          <w:rFonts w:ascii="Aptos Narrow" w:hAnsi="Aptos Narrow"/>
        </w:rPr>
        <w:t xml:space="preserve"> </w:t>
      </w:r>
      <w:r w:rsidR="00904947" w:rsidRPr="00B372E3">
        <w:rPr>
          <w:rFonts w:ascii="Aptos Narrow" w:hAnsi="Aptos Narrow"/>
          <w:u w:val="single"/>
        </w:rPr>
        <w:t>and</w:t>
      </w:r>
      <w:r w:rsidR="00904947" w:rsidRPr="00B372E3">
        <w:rPr>
          <w:rFonts w:ascii="Aptos Narrow" w:hAnsi="Aptos Narrow"/>
        </w:rPr>
        <w:t xml:space="preserve"> the </w:t>
      </w:r>
      <w:r w:rsidR="00904947" w:rsidRPr="00B372E3">
        <w:rPr>
          <w:rFonts w:ascii="Aptos Narrow" w:hAnsi="Aptos Narrow"/>
          <w:b/>
          <w:bCs/>
        </w:rPr>
        <w:t>Presenter</w:t>
      </w:r>
      <w:r w:rsidR="00904947" w:rsidRPr="00B372E3">
        <w:rPr>
          <w:rFonts w:ascii="Aptos Narrow" w:hAnsi="Aptos Narrow"/>
        </w:rPr>
        <w:t xml:space="preserve"> of the article, using the aust.edu email domain address</w:t>
      </w:r>
      <w:r w:rsidRPr="00B372E3">
        <w:rPr>
          <w:rFonts w:ascii="Aptos Narrow" w:hAnsi="Aptos Narrow"/>
        </w:rPr>
        <w:t>?</w:t>
      </w:r>
      <w:r w:rsidR="0077415A">
        <w:rPr>
          <w:rFonts w:ascii="Aptos Narrow" w:hAnsi="Aptos Narrow"/>
        </w:rPr>
        <w:t xml:space="preserve">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19C38544" w14:textId="77777777" w:rsidR="00F740B6" w:rsidRDefault="00F740B6" w:rsidP="0077415A">
      <w:pPr>
        <w:spacing w:after="120"/>
        <w:rPr>
          <w:rFonts w:ascii="Aptos Narrow" w:hAnsi="Aptos Narrow"/>
        </w:rPr>
      </w:pPr>
    </w:p>
    <w:p w14:paraId="6067BBAB" w14:textId="1A8274B2" w:rsidR="004E2134" w:rsidRPr="00B372E3" w:rsidRDefault="00631862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s the total financial support applied is within the approval limit (i.e.</w:t>
      </w:r>
      <w:r w:rsidR="00763F72" w:rsidRPr="00B372E3">
        <w:rPr>
          <w:rFonts w:ascii="Aptos Narrow" w:hAnsi="Aptos Narrow"/>
        </w:rPr>
        <w:t>,</w:t>
      </w:r>
      <w:r w:rsidRPr="00B372E3">
        <w:rPr>
          <w:rFonts w:ascii="Aptos Narrow" w:hAnsi="Aptos Narrow"/>
        </w:rPr>
        <w:t xml:space="preserve"> 1000 USD)?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29E21580" w14:textId="77777777" w:rsidR="00F740B6" w:rsidRDefault="00F740B6" w:rsidP="0077415A">
      <w:pPr>
        <w:spacing w:after="120"/>
        <w:rPr>
          <w:rFonts w:ascii="Aptos Narrow" w:hAnsi="Aptos Narrow"/>
        </w:rPr>
      </w:pPr>
    </w:p>
    <w:p w14:paraId="2D0A4AA0" w14:textId="77777777" w:rsidR="00F740B6" w:rsidRDefault="004E2134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f the application is for an </w:t>
      </w:r>
      <w:r w:rsidRPr="00B372E3">
        <w:rPr>
          <w:rFonts w:ascii="Aptos Narrow" w:hAnsi="Aptos Narrow"/>
          <w:u w:val="single"/>
        </w:rPr>
        <w:t>advance claim</w:t>
      </w:r>
      <w:r w:rsidRPr="00B372E3">
        <w:rPr>
          <w:rFonts w:ascii="Aptos Narrow" w:hAnsi="Aptos Narrow"/>
        </w:rPr>
        <w:t xml:space="preserve"> for the conference presentation:</w:t>
      </w:r>
      <w:r w:rsidRPr="00B372E3">
        <w:rPr>
          <w:rFonts w:ascii="Aptos Narrow" w:hAnsi="Aptos Narrow"/>
        </w:rPr>
        <w:br/>
      </w:r>
    </w:p>
    <w:p w14:paraId="2750EB2F" w14:textId="615FA358" w:rsidR="007B4730" w:rsidRPr="00B372E3" w:rsidRDefault="004E2134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application is submitted at least two weeks before the registration deadline?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13EBB65D" w14:textId="77777777" w:rsidR="00AA0CB5" w:rsidRPr="00B372E3" w:rsidRDefault="00AA0CB5" w:rsidP="0077415A">
      <w:pPr>
        <w:spacing w:after="120"/>
        <w:rPr>
          <w:rFonts w:ascii="Aptos Narrow" w:hAnsi="Aptos Narrow"/>
        </w:rPr>
      </w:pPr>
    </w:p>
    <w:p w14:paraId="0FA420A8" w14:textId="77777777" w:rsidR="00867848" w:rsidRPr="00B372E3" w:rsidRDefault="007B473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f the Applicant is a </w:t>
      </w:r>
      <w:r w:rsidRPr="00B372E3">
        <w:rPr>
          <w:rFonts w:ascii="Aptos Narrow" w:hAnsi="Aptos Narrow"/>
          <w:b/>
          <w:bCs/>
        </w:rPr>
        <w:t>student</w:t>
      </w:r>
      <w:r w:rsidRPr="00B372E3">
        <w:rPr>
          <w:rFonts w:ascii="Aptos Narrow" w:hAnsi="Aptos Narrow"/>
        </w:rPr>
        <w:t xml:space="preserve">, </w:t>
      </w:r>
    </w:p>
    <w:p w14:paraId="5374B608" w14:textId="77777777" w:rsidR="00F740B6" w:rsidRDefault="00867848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</w:t>
      </w:r>
      <w:r w:rsidR="007B4730" w:rsidRPr="00B372E3">
        <w:rPr>
          <w:rFonts w:ascii="Aptos Narrow" w:hAnsi="Aptos Narrow"/>
        </w:rPr>
        <w:t xml:space="preserve">s the </w:t>
      </w:r>
      <w:r w:rsidR="00631862" w:rsidRPr="00B372E3">
        <w:rPr>
          <w:rFonts w:ascii="Aptos Narrow" w:hAnsi="Aptos Narrow"/>
        </w:rPr>
        <w:t xml:space="preserve">presenting </w:t>
      </w:r>
      <w:r w:rsidR="007B4730" w:rsidRPr="00B372E3">
        <w:rPr>
          <w:rFonts w:ascii="Aptos Narrow" w:hAnsi="Aptos Narrow"/>
        </w:rPr>
        <w:t>article</w:t>
      </w:r>
      <w:r w:rsidRPr="00B372E3">
        <w:rPr>
          <w:rFonts w:ascii="Aptos Narrow" w:hAnsi="Aptos Narrow"/>
        </w:rPr>
        <w:t xml:space="preserve"> </w:t>
      </w:r>
      <w:r w:rsidR="007B4730" w:rsidRPr="00B372E3">
        <w:rPr>
          <w:rFonts w:ascii="Aptos Narrow" w:hAnsi="Aptos Narrow"/>
        </w:rPr>
        <w:t xml:space="preserve">supervised by a </w:t>
      </w:r>
      <w:r w:rsidR="00763F72" w:rsidRPr="00B372E3">
        <w:rPr>
          <w:rFonts w:ascii="Aptos Narrow" w:hAnsi="Aptos Narrow"/>
        </w:rPr>
        <w:t xml:space="preserve">full-time </w:t>
      </w:r>
      <w:r w:rsidR="007B4730" w:rsidRPr="00B372E3">
        <w:rPr>
          <w:rFonts w:ascii="Aptos Narrow" w:hAnsi="Aptos Narrow"/>
        </w:rPr>
        <w:t>faculty member</w:t>
      </w:r>
      <w:r w:rsidR="00763F72" w:rsidRPr="00B372E3">
        <w:rPr>
          <w:rFonts w:ascii="Aptos Narrow" w:hAnsi="Aptos Narrow"/>
        </w:rPr>
        <w:t>, who is not on any study leave or leave exceeding four months?</w:t>
      </w:r>
      <w:r w:rsidR="00BB19C4" w:rsidRPr="00B372E3">
        <w:rPr>
          <w:rFonts w:ascii="Aptos Narrow" w:hAnsi="Aptos Narrow"/>
        </w:rPr>
        <w:t xml:space="preserve">                                                                              </w:t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B4730" w:rsidRPr="00B372E3">
        <w:rPr>
          <w:rFonts w:ascii="Aptos Narrow" w:hAnsi="Aptos Narrow"/>
        </w:rPr>
        <w:sym w:font="Wingdings" w:char="F06F"/>
      </w:r>
      <w:r w:rsidR="007B4730" w:rsidRPr="00B372E3">
        <w:rPr>
          <w:rFonts w:ascii="Aptos Narrow" w:hAnsi="Aptos Narrow"/>
        </w:rPr>
        <w:t xml:space="preserve"> YES      </w:t>
      </w:r>
      <w:r w:rsidR="007B4730" w:rsidRPr="00B372E3">
        <w:rPr>
          <w:rFonts w:ascii="Aptos Narrow" w:hAnsi="Aptos Narrow"/>
        </w:rPr>
        <w:sym w:font="Wingdings" w:char="F06F"/>
      </w:r>
      <w:r w:rsidR="007B4730" w:rsidRPr="00B372E3">
        <w:rPr>
          <w:rFonts w:ascii="Aptos Narrow" w:hAnsi="Aptos Narrow"/>
        </w:rPr>
        <w:t xml:space="preserve"> NO</w:t>
      </w:r>
      <w:r w:rsidR="00BB19C4" w:rsidRPr="00B372E3">
        <w:rPr>
          <w:rFonts w:ascii="Aptos Narrow" w:hAnsi="Aptos Narrow"/>
        </w:rPr>
        <w:br/>
      </w:r>
    </w:p>
    <w:p w14:paraId="00CE87DD" w14:textId="08AC4236" w:rsidR="00E87A99" w:rsidRPr="00B372E3" w:rsidRDefault="00BB19C4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supervisor the corresponding (or submitting) author of the presenting article and using an aust.edu email domain address?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7F41167E" w14:textId="77777777" w:rsidR="004F7B79" w:rsidRDefault="004F7B79" w:rsidP="0077415A">
      <w:pPr>
        <w:spacing w:after="120" w:line="360" w:lineRule="auto"/>
        <w:rPr>
          <w:rFonts w:ascii="Aptos Narrow" w:hAnsi="Aptos Narrow"/>
        </w:rPr>
      </w:pPr>
    </w:p>
    <w:p w14:paraId="64D050DA" w14:textId="5C3F30D4" w:rsidR="00F0377C" w:rsidRPr="00B372E3" w:rsidRDefault="00E87A99" w:rsidP="0077415A">
      <w:pPr>
        <w:spacing w:after="120" w:line="360" w:lineRule="auto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applicant </w:t>
      </w:r>
      <w:r w:rsidR="00F0377C" w:rsidRPr="00B372E3">
        <w:rPr>
          <w:rFonts w:ascii="Aptos Narrow" w:hAnsi="Aptos Narrow"/>
        </w:rPr>
        <w:t xml:space="preserve">student </w:t>
      </w:r>
      <w:r w:rsidRPr="00B372E3">
        <w:rPr>
          <w:rFonts w:ascii="Aptos Narrow" w:hAnsi="Aptos Narrow"/>
        </w:rPr>
        <w:t xml:space="preserve">the </w:t>
      </w:r>
      <w:r w:rsidRPr="00B372E3">
        <w:rPr>
          <w:rFonts w:ascii="Aptos Narrow" w:hAnsi="Aptos Narrow"/>
          <w:b/>
          <w:bCs/>
        </w:rPr>
        <w:t>First Author</w:t>
      </w:r>
      <w:r w:rsidRPr="00B372E3">
        <w:rPr>
          <w:rFonts w:ascii="Aptos Narrow" w:hAnsi="Aptos Narrow"/>
        </w:rPr>
        <w:t xml:space="preserve"> of this article? </w:t>
      </w:r>
      <w:r w:rsidRPr="00B372E3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="0077415A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145416AC" w14:textId="77777777" w:rsidR="004F7B79" w:rsidRDefault="004F7B79" w:rsidP="0077415A">
      <w:pPr>
        <w:spacing w:after="120" w:line="276" w:lineRule="auto"/>
        <w:rPr>
          <w:rFonts w:ascii="Aptos Narrow" w:hAnsi="Aptos Narrow"/>
        </w:rPr>
      </w:pPr>
    </w:p>
    <w:p w14:paraId="2477FAD9" w14:textId="7F08EC09" w:rsidR="00E87A99" w:rsidRPr="00B372E3" w:rsidRDefault="00E87A99" w:rsidP="0077415A">
      <w:pPr>
        <w:spacing w:after="120" w:line="276" w:lineRule="auto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article submitted during the studentship, i.e. by the date of official award of their degree? </w:t>
      </w:r>
    </w:p>
    <w:p w14:paraId="1126BCE4" w14:textId="4C4FF8BE" w:rsidR="00F5475A" w:rsidRPr="00B372E3" w:rsidRDefault="00E87A99" w:rsidP="0077415A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26643C00" w14:textId="77777777" w:rsidR="004F7B79" w:rsidRDefault="004F7B79" w:rsidP="0077415A">
      <w:pPr>
        <w:spacing w:after="120" w:line="240" w:lineRule="auto"/>
        <w:rPr>
          <w:rFonts w:ascii="Aptos Narrow" w:hAnsi="Aptos Narrow"/>
        </w:rPr>
      </w:pPr>
    </w:p>
    <w:p w14:paraId="5181B9FB" w14:textId="78F692A2" w:rsidR="0019154F" w:rsidRPr="00B372E3" w:rsidRDefault="00F5475A" w:rsidP="0077415A">
      <w:pPr>
        <w:spacing w:after="120" w:line="240" w:lineRule="auto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Has the applicant received the consent from the supervisor for this application? </w:t>
      </w:r>
      <w:r w:rsidR="00F0377C"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3E9D0B55" w14:textId="77777777" w:rsidR="004F7B79" w:rsidRDefault="004F7B79" w:rsidP="0077415A">
      <w:pPr>
        <w:spacing w:after="120"/>
        <w:rPr>
          <w:rFonts w:ascii="Aptos Narrow" w:hAnsi="Aptos Narrow"/>
        </w:rPr>
      </w:pPr>
    </w:p>
    <w:p w14:paraId="5D72CCB3" w14:textId="6E5E9C3F" w:rsidR="00F0377C" w:rsidRPr="00B372E3" w:rsidRDefault="00F0377C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total financial support applied is within the approval limit (i.e., 500 USD)?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12D97216" w14:textId="77777777" w:rsidR="00CD4E13" w:rsidRPr="00B372E3" w:rsidRDefault="00CD4E13" w:rsidP="0077415A">
      <w:pPr>
        <w:spacing w:after="120"/>
        <w:rPr>
          <w:rFonts w:ascii="Aptos Narrow" w:hAnsi="Aptos Narrow"/>
        </w:rPr>
      </w:pPr>
    </w:p>
    <w:p w14:paraId="75AE4A0A" w14:textId="77777777" w:rsidR="006D539A" w:rsidRDefault="006D539A" w:rsidP="0077415A">
      <w:pPr>
        <w:spacing w:after="120"/>
        <w:rPr>
          <w:rFonts w:ascii="Aptos Narrow" w:hAnsi="Aptos Narrow"/>
        </w:rPr>
      </w:pPr>
    </w:p>
    <w:p w14:paraId="0DA91697" w14:textId="77777777" w:rsidR="004F7B79" w:rsidRPr="00B372E3" w:rsidRDefault="004F7B79" w:rsidP="0077415A">
      <w:pPr>
        <w:spacing w:after="120"/>
        <w:rPr>
          <w:rFonts w:ascii="Aptos Narrow" w:hAnsi="Aptos Narrow"/>
        </w:rPr>
      </w:pPr>
    </w:p>
    <w:p w14:paraId="03F94CF4" w14:textId="77777777" w:rsidR="007B0D3D" w:rsidRDefault="007B0D3D" w:rsidP="0077415A">
      <w:pPr>
        <w:spacing w:after="120"/>
        <w:rPr>
          <w:rFonts w:ascii="Aptos Narrow" w:hAnsi="Aptos Narrow"/>
        </w:rPr>
      </w:pPr>
    </w:p>
    <w:p w14:paraId="0A23724D" w14:textId="6973365C" w:rsidR="00455E96" w:rsidRPr="00B372E3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Required supporting </w:t>
      </w:r>
      <w:r w:rsidR="00E87A99" w:rsidRPr="00B372E3">
        <w:rPr>
          <w:rFonts w:ascii="Aptos Narrow" w:hAnsi="Aptos Narrow"/>
        </w:rPr>
        <w:t xml:space="preserve">documents are verified </w:t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E87A99" w:rsidRPr="00B372E3">
        <w:rPr>
          <w:rFonts w:ascii="Aptos Narrow" w:hAnsi="Aptos Narrow"/>
        </w:rPr>
        <w:sym w:font="Wingdings" w:char="F06F"/>
      </w:r>
      <w:r w:rsidR="00E87A99" w:rsidRPr="00B372E3">
        <w:rPr>
          <w:rFonts w:ascii="Aptos Narrow" w:hAnsi="Aptos Narrow"/>
        </w:rPr>
        <w:t xml:space="preserve"> YES      </w:t>
      </w:r>
      <w:r w:rsidR="00E87A99" w:rsidRPr="00B372E3">
        <w:rPr>
          <w:rFonts w:ascii="Aptos Narrow" w:hAnsi="Aptos Narrow"/>
        </w:rPr>
        <w:sym w:font="Wingdings" w:char="F06F"/>
      </w:r>
      <w:r w:rsidR="00E87A99" w:rsidRPr="00B372E3">
        <w:rPr>
          <w:rFonts w:ascii="Aptos Narrow" w:hAnsi="Aptos Narrow"/>
        </w:rPr>
        <w:t xml:space="preserve"> NO</w:t>
      </w:r>
    </w:p>
    <w:p w14:paraId="2F5E8D6E" w14:textId="77777777" w:rsidR="004F7B79" w:rsidRDefault="004F7B79" w:rsidP="0077415A">
      <w:pPr>
        <w:spacing w:after="120"/>
        <w:rPr>
          <w:rFonts w:ascii="Aptos Narrow" w:hAnsi="Aptos Narrow"/>
        </w:rPr>
      </w:pPr>
    </w:p>
    <w:p w14:paraId="70119D25" w14:textId="2AD458C7" w:rsidR="007A11E7" w:rsidRPr="004F7B79" w:rsidRDefault="007A11E7" w:rsidP="0077415A">
      <w:pPr>
        <w:spacing w:after="120"/>
        <w:rPr>
          <w:rFonts w:ascii="Aptos Narrow" w:hAnsi="Aptos Narrow"/>
          <w:i/>
          <w:iCs/>
          <w:u w:val="single"/>
        </w:rPr>
      </w:pPr>
      <w:r w:rsidRPr="004F7B79">
        <w:rPr>
          <w:rFonts w:ascii="Aptos Narrow" w:hAnsi="Aptos Narrow"/>
          <w:i/>
          <w:iCs/>
          <w:u w:val="single"/>
        </w:rPr>
        <w:t>After having discussion with the Applicant – please fill out the following section</w:t>
      </w:r>
    </w:p>
    <w:p w14:paraId="495CB7F5" w14:textId="77777777" w:rsidR="004F7B79" w:rsidRDefault="004F7B79" w:rsidP="007B0D3D">
      <w:pPr>
        <w:spacing w:after="120"/>
        <w:jc w:val="both"/>
        <w:rPr>
          <w:rFonts w:ascii="Aptos Narrow" w:hAnsi="Aptos Narrow"/>
        </w:rPr>
      </w:pPr>
    </w:p>
    <w:p w14:paraId="58B909D1" w14:textId="41392C13" w:rsidR="006D539A" w:rsidRPr="00B372E3" w:rsidRDefault="006D539A" w:rsidP="007B0D3D">
      <w:pPr>
        <w:spacing w:after="120"/>
        <w:jc w:val="both"/>
        <w:rPr>
          <w:rFonts w:ascii="Aptos Narrow" w:hAnsi="Aptos Narrow"/>
        </w:rPr>
      </w:pPr>
      <w:r w:rsidRPr="00B372E3">
        <w:rPr>
          <w:rFonts w:ascii="Aptos Narrow" w:hAnsi="Aptos Narrow"/>
        </w:rPr>
        <w:t>Is the conference a well-recognized and internationally reputed and organized by renowned universities/institutes/professional bodies?</w:t>
      </w:r>
      <w:r w:rsidRPr="00B372E3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4D8313A7" w14:textId="77777777" w:rsidR="004F7B79" w:rsidRDefault="004F7B79" w:rsidP="0077415A">
      <w:pPr>
        <w:spacing w:after="120"/>
        <w:rPr>
          <w:rFonts w:ascii="Aptos Narrow" w:hAnsi="Aptos Narrow"/>
        </w:rPr>
      </w:pPr>
    </w:p>
    <w:p w14:paraId="63AF27EF" w14:textId="77777777" w:rsidR="004F7B79" w:rsidRDefault="006D539A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s the presenting paper included or will it be included in an online repository? </w:t>
      </w:r>
      <w:r w:rsidR="007B0D3D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  <w:r w:rsidRPr="00B372E3">
        <w:rPr>
          <w:rFonts w:ascii="Aptos Narrow" w:hAnsi="Aptos Narrow"/>
        </w:rPr>
        <w:br/>
      </w:r>
    </w:p>
    <w:p w14:paraId="4D4B0C3B" w14:textId="3895BE37" w:rsidR="007A11E7" w:rsidRPr="00B372E3" w:rsidRDefault="00867848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s</w:t>
      </w:r>
      <w:r w:rsidR="007A11E7" w:rsidRPr="00B372E3">
        <w:rPr>
          <w:rFonts w:ascii="Aptos Narrow" w:hAnsi="Aptos Narrow"/>
        </w:rPr>
        <w:t xml:space="preserve"> this research conduct</w:t>
      </w:r>
      <w:r w:rsidRPr="00B372E3">
        <w:rPr>
          <w:rFonts w:ascii="Aptos Narrow" w:hAnsi="Aptos Narrow"/>
        </w:rPr>
        <w:t>ed</w:t>
      </w:r>
      <w:r w:rsidR="007A11E7" w:rsidRPr="00B372E3">
        <w:rPr>
          <w:rFonts w:ascii="Aptos Narrow" w:hAnsi="Aptos Narrow"/>
        </w:rPr>
        <w:t xml:space="preserve"> at AUST?  </w:t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B0D3D">
        <w:rPr>
          <w:rFonts w:ascii="Aptos Narrow" w:hAnsi="Aptos Narrow"/>
        </w:rPr>
        <w:tab/>
      </w:r>
      <w:r w:rsidR="007A11E7" w:rsidRPr="00B372E3">
        <w:rPr>
          <w:rFonts w:ascii="Aptos Narrow" w:hAnsi="Aptos Narrow"/>
        </w:rPr>
        <w:sym w:font="Wingdings" w:char="F06F"/>
      </w:r>
      <w:r w:rsidR="007A11E7" w:rsidRPr="00B372E3">
        <w:rPr>
          <w:rFonts w:ascii="Aptos Narrow" w:hAnsi="Aptos Narrow"/>
        </w:rPr>
        <w:t xml:space="preserve"> YES      </w:t>
      </w:r>
      <w:r w:rsidR="007A11E7" w:rsidRPr="00B372E3">
        <w:rPr>
          <w:rFonts w:ascii="Aptos Narrow" w:hAnsi="Aptos Narrow"/>
        </w:rPr>
        <w:sym w:font="Wingdings" w:char="F06F"/>
      </w:r>
      <w:r w:rsidR="007A11E7" w:rsidRPr="00B372E3">
        <w:rPr>
          <w:rFonts w:ascii="Aptos Narrow" w:hAnsi="Aptos Narrow"/>
        </w:rPr>
        <w:t xml:space="preserve"> NO</w:t>
      </w:r>
    </w:p>
    <w:p w14:paraId="6426D7FF" w14:textId="77777777" w:rsidR="004F7B79" w:rsidRDefault="004F7B79" w:rsidP="0077415A">
      <w:pPr>
        <w:spacing w:after="120"/>
        <w:rPr>
          <w:rFonts w:ascii="Aptos Narrow" w:hAnsi="Aptos Narrow"/>
        </w:rPr>
      </w:pPr>
    </w:p>
    <w:p w14:paraId="75F16745" w14:textId="519BE180" w:rsidR="007A11E7" w:rsidRPr="00B372E3" w:rsidRDefault="007A11E7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f NO, please mention place </w:t>
      </w:r>
      <w:r w:rsidR="00E72EF8" w:rsidRPr="00B372E3">
        <w:rPr>
          <w:rFonts w:ascii="Aptos Narrow" w:hAnsi="Aptos Narrow"/>
        </w:rPr>
        <w:t>___________________________________</w:t>
      </w:r>
    </w:p>
    <w:p w14:paraId="05F008B6" w14:textId="77777777" w:rsidR="007A11E7" w:rsidRPr="00B372E3" w:rsidRDefault="007A11E7" w:rsidP="0077415A">
      <w:pPr>
        <w:spacing w:after="120"/>
        <w:rPr>
          <w:rFonts w:ascii="Aptos Narrow" w:hAnsi="Aptos Narrow"/>
        </w:rPr>
      </w:pPr>
    </w:p>
    <w:p w14:paraId="15AF16E2" w14:textId="2D0601EA" w:rsidR="00293000" w:rsidRPr="00B372E3" w:rsidRDefault="0029300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n the </w:t>
      </w:r>
      <w:r w:rsidR="005C53B2" w:rsidRPr="00B372E3">
        <w:rPr>
          <w:rFonts w:ascii="Aptos Narrow" w:hAnsi="Aptos Narrow"/>
        </w:rPr>
        <w:t xml:space="preserve">presenting </w:t>
      </w:r>
      <w:r w:rsidRPr="00B372E3">
        <w:rPr>
          <w:rFonts w:ascii="Aptos Narrow" w:hAnsi="Aptos Narrow"/>
        </w:rPr>
        <w:t>article, how many authors are from AUST (including the applicant)</w:t>
      </w:r>
      <w:r w:rsidR="00366D98" w:rsidRPr="00B372E3">
        <w:rPr>
          <w:rFonts w:ascii="Aptos Narrow" w:hAnsi="Aptos Narrow"/>
        </w:rPr>
        <w:t>?</w:t>
      </w:r>
      <w:r w:rsidRPr="00B372E3">
        <w:rPr>
          <w:rFonts w:ascii="Aptos Narrow" w:hAnsi="Aptos Narrow"/>
        </w:rPr>
        <w:t xml:space="preserve"> </w:t>
      </w:r>
    </w:p>
    <w:p w14:paraId="272863B5" w14:textId="517B6BDB" w:rsidR="00293000" w:rsidRPr="00B372E3" w:rsidRDefault="0029300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1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2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3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4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5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6</w:t>
      </w:r>
      <w:r w:rsidR="006F584C" w:rsidRPr="00B372E3">
        <w:rPr>
          <w:rFonts w:ascii="Aptos Narrow" w:hAnsi="Aptos Narrow"/>
        </w:rPr>
        <w:t xml:space="preserve">  </w:t>
      </w:r>
      <w:r w:rsidR="006F584C" w:rsidRPr="00B372E3">
        <w:rPr>
          <w:rFonts w:ascii="Aptos Narrow" w:hAnsi="Aptos Narrow"/>
        </w:rPr>
        <w:sym w:font="Wingdings" w:char="F06F"/>
      </w:r>
      <w:r w:rsidR="006F584C" w:rsidRPr="00B372E3">
        <w:rPr>
          <w:rFonts w:ascii="Aptos Narrow" w:hAnsi="Aptos Narrow"/>
        </w:rPr>
        <w:t xml:space="preserve"> more</w:t>
      </w:r>
    </w:p>
    <w:p w14:paraId="7EBC2823" w14:textId="5385E20E" w:rsidR="00293000" w:rsidRPr="00B372E3" w:rsidRDefault="00293000" w:rsidP="0077415A">
      <w:pPr>
        <w:spacing w:after="120"/>
        <w:rPr>
          <w:rFonts w:ascii="Aptos Narrow" w:hAnsi="Aptos Narrow"/>
        </w:rPr>
      </w:pPr>
    </w:p>
    <w:p w14:paraId="71562620" w14:textId="5A8438EF" w:rsidR="00293000" w:rsidRPr="00B372E3" w:rsidRDefault="0029300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n the </w:t>
      </w:r>
      <w:r w:rsidR="005C53B2" w:rsidRPr="00B372E3">
        <w:rPr>
          <w:rFonts w:ascii="Aptos Narrow" w:hAnsi="Aptos Narrow"/>
        </w:rPr>
        <w:t xml:space="preserve">presenting </w:t>
      </w:r>
      <w:r w:rsidRPr="00B372E3">
        <w:rPr>
          <w:rFonts w:ascii="Aptos Narrow" w:hAnsi="Aptos Narrow"/>
        </w:rPr>
        <w:t>article, how man</w:t>
      </w:r>
      <w:r w:rsidR="00366D98" w:rsidRPr="00B372E3">
        <w:rPr>
          <w:rFonts w:ascii="Aptos Narrow" w:hAnsi="Aptos Narrow"/>
        </w:rPr>
        <w:t>y authors are from outside AUST?</w:t>
      </w:r>
    </w:p>
    <w:p w14:paraId="11019A35" w14:textId="6D5149CE" w:rsidR="00293000" w:rsidRPr="00B372E3" w:rsidRDefault="00293000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ne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1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2   </w:t>
      </w:r>
      <w:r w:rsidR="00123351" w:rsidRPr="00B372E3">
        <w:rPr>
          <w:rFonts w:ascii="Aptos Narrow" w:hAnsi="Aptos Narrow"/>
        </w:rPr>
        <w:t xml:space="preserve">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3   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4 </w:t>
      </w:r>
      <w:r w:rsidR="00123351" w:rsidRPr="00B372E3">
        <w:rPr>
          <w:rFonts w:ascii="Aptos Narrow" w:hAnsi="Aptos Narrow"/>
        </w:rPr>
        <w:t xml:space="preserve"> 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5     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6</w:t>
      </w:r>
      <w:r w:rsidR="004128D3" w:rsidRPr="00B372E3">
        <w:rPr>
          <w:rFonts w:ascii="Aptos Narrow" w:hAnsi="Aptos Narrow"/>
        </w:rPr>
        <w:t xml:space="preserve">    </w:t>
      </w:r>
      <w:r w:rsidR="004128D3" w:rsidRPr="00B372E3">
        <w:rPr>
          <w:rFonts w:ascii="Aptos Narrow" w:hAnsi="Aptos Narrow"/>
        </w:rPr>
        <w:sym w:font="Wingdings" w:char="F06F"/>
      </w:r>
      <w:r w:rsidR="004128D3" w:rsidRPr="00B372E3">
        <w:rPr>
          <w:rFonts w:ascii="Aptos Narrow" w:hAnsi="Aptos Narrow"/>
        </w:rPr>
        <w:t xml:space="preserve"> more</w:t>
      </w:r>
    </w:p>
    <w:p w14:paraId="0B651F7F" w14:textId="135CBF21" w:rsidR="00293000" w:rsidRPr="00B372E3" w:rsidRDefault="00293000" w:rsidP="0077415A">
      <w:pPr>
        <w:spacing w:after="120"/>
        <w:rPr>
          <w:rFonts w:ascii="Aptos Narrow" w:hAnsi="Aptos Narrow"/>
        </w:rPr>
      </w:pPr>
    </w:p>
    <w:p w14:paraId="6E32E69A" w14:textId="77777777" w:rsidR="004F7B79" w:rsidRDefault="004F7B79" w:rsidP="0077415A">
      <w:pPr>
        <w:spacing w:after="120"/>
        <w:rPr>
          <w:rFonts w:ascii="Aptos Narrow" w:hAnsi="Aptos Narrow"/>
        </w:rPr>
      </w:pPr>
    </w:p>
    <w:p w14:paraId="6BB1F6F9" w14:textId="050A10CB" w:rsidR="00F9715E" w:rsidRPr="00B372E3" w:rsidRDefault="00E72EF8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What is the major contribution of the applicant to the published article?</w:t>
      </w:r>
      <w:r w:rsidR="00F32AB1" w:rsidRPr="00B372E3">
        <w:rPr>
          <w:rFonts w:ascii="Aptos Narrow" w:hAnsi="Aptos Narrow"/>
        </w:rPr>
        <w:t xml:space="preserve"> </w:t>
      </w:r>
    </w:p>
    <w:p w14:paraId="2483DAAF" w14:textId="2B26D0FD" w:rsidR="00F9715E" w:rsidRPr="00B372E3" w:rsidRDefault="00F9715E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Conceptualization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="00A9380D"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Data curation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F32AB1" w:rsidRPr="00B372E3">
        <w:rPr>
          <w:rFonts w:ascii="Aptos Narrow" w:hAnsi="Aptos Narrow"/>
        </w:rPr>
        <w:t xml:space="preserve">Formal analysis </w:t>
      </w:r>
      <w:r w:rsidRPr="00B372E3">
        <w:rPr>
          <w:rFonts w:ascii="Aptos Narrow" w:hAnsi="Aptos Narrow"/>
        </w:rPr>
        <w:tab/>
      </w:r>
    </w:p>
    <w:p w14:paraId="019D28E8" w14:textId="536BD437" w:rsidR="00F9715E" w:rsidRPr="00B372E3" w:rsidRDefault="00F9715E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Funding acquisition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Investigation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F32AB1" w:rsidRPr="00B372E3">
        <w:rPr>
          <w:rFonts w:ascii="Aptos Narrow" w:hAnsi="Aptos Narrow"/>
        </w:rPr>
        <w:t xml:space="preserve">Methodology </w:t>
      </w:r>
      <w:r w:rsidRPr="00B372E3">
        <w:rPr>
          <w:rFonts w:ascii="Aptos Narrow" w:hAnsi="Aptos Narrow"/>
        </w:rPr>
        <w:tab/>
      </w:r>
    </w:p>
    <w:p w14:paraId="06726F84" w14:textId="3D28AED9" w:rsidR="00F9715E" w:rsidRPr="00B372E3" w:rsidRDefault="00F9715E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F32AB1" w:rsidRPr="00B372E3">
        <w:rPr>
          <w:rFonts w:ascii="Aptos Narrow" w:hAnsi="Aptos Narrow"/>
        </w:rPr>
        <w:t xml:space="preserve">Project administration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Resources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="00A9380D"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Software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</w:p>
    <w:p w14:paraId="74AE4FA3" w14:textId="0B2C4A3D" w:rsidR="00F9715E" w:rsidRPr="00B372E3" w:rsidRDefault="00F9715E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Supervision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="00A9380D"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F32AB1" w:rsidRPr="00B372E3">
        <w:rPr>
          <w:rFonts w:ascii="Aptos Narrow" w:hAnsi="Aptos Narrow"/>
        </w:rPr>
        <w:t xml:space="preserve">Validation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="00366D98"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Visualization</w:t>
      </w:r>
      <w:r w:rsidR="00F32AB1" w:rsidRPr="00B372E3">
        <w:rPr>
          <w:rFonts w:ascii="Aptos Narrow" w:hAnsi="Aptos Narrow"/>
        </w:rPr>
        <w:t xml:space="preserve"> </w:t>
      </w:r>
    </w:p>
    <w:p w14:paraId="4256CDA8" w14:textId="59EE7120" w:rsidR="00E72EF8" w:rsidRPr="00B372E3" w:rsidRDefault="00F9715E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366D98" w:rsidRPr="00B372E3">
        <w:rPr>
          <w:rFonts w:ascii="Aptos Narrow" w:hAnsi="Aptos Narrow"/>
        </w:rPr>
        <w:t>Writing – original draft</w:t>
      </w:r>
      <w:r w:rsidR="00F32AB1" w:rsidRPr="00B372E3">
        <w:rPr>
          <w:rFonts w:ascii="Aptos Narrow" w:hAnsi="Aptos Narrow"/>
        </w:rPr>
        <w:t xml:space="preserve"> </w:t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</w:t>
      </w:r>
      <w:r w:rsidR="00F32AB1" w:rsidRPr="00B372E3">
        <w:rPr>
          <w:rFonts w:ascii="Aptos Narrow" w:hAnsi="Aptos Narrow"/>
        </w:rPr>
        <w:t>Writing – review &amp; editing</w:t>
      </w:r>
    </w:p>
    <w:p w14:paraId="4DCCA8F7" w14:textId="53210E2C" w:rsidR="007A11E7" w:rsidRPr="00B372E3" w:rsidRDefault="007A11E7" w:rsidP="0077415A">
      <w:pPr>
        <w:spacing w:after="120"/>
        <w:rPr>
          <w:rFonts w:ascii="Aptos Narrow" w:hAnsi="Aptos Narrow"/>
        </w:rPr>
      </w:pPr>
    </w:p>
    <w:p w14:paraId="237F5D23" w14:textId="42A1FB9D" w:rsidR="00B372E3" w:rsidRPr="00B372E3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Ha</w:t>
      </w:r>
      <w:r w:rsidR="003C203C">
        <w:rPr>
          <w:rFonts w:ascii="Aptos Narrow" w:hAnsi="Aptos Narrow"/>
        </w:rPr>
        <w:t>s</w:t>
      </w:r>
      <w:r w:rsidRPr="00B372E3">
        <w:rPr>
          <w:rFonts w:ascii="Aptos Narrow" w:hAnsi="Aptos Narrow"/>
        </w:rPr>
        <w:t xml:space="preserve"> any author of this article presented/published any articles related to this work</w:t>
      </w:r>
      <w:r w:rsidR="003C203C">
        <w:rPr>
          <w:rFonts w:ascii="Aptos Narrow" w:hAnsi="Aptos Narrow"/>
        </w:rPr>
        <w:t xml:space="preserve"> previously?</w:t>
      </w:r>
      <w:r w:rsidRPr="00B372E3">
        <w:rPr>
          <w:rFonts w:ascii="Aptos Narrow" w:hAnsi="Aptos Narrow"/>
        </w:rPr>
        <w:t xml:space="preserve"> </w:t>
      </w:r>
    </w:p>
    <w:p w14:paraId="0554E448" w14:textId="77777777" w:rsidR="004F7B79" w:rsidRDefault="00B372E3" w:rsidP="004F7B79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  <w:r w:rsidRPr="00B372E3">
        <w:rPr>
          <w:rFonts w:ascii="Aptos Narrow" w:hAnsi="Aptos Narrow"/>
        </w:rPr>
        <w:br/>
      </w:r>
    </w:p>
    <w:p w14:paraId="49E12855" w14:textId="5115D4AD" w:rsidR="00B372E3" w:rsidRPr="00B372E3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If YES, supporting document is verified </w:t>
      </w:r>
      <w:r w:rsidR="004F7B79">
        <w:rPr>
          <w:rFonts w:ascii="Aptos Narrow" w:hAnsi="Aptos Narrow"/>
        </w:rPr>
        <w:tab/>
      </w:r>
      <w:r w:rsidR="004F7B79">
        <w:rPr>
          <w:rFonts w:ascii="Aptos Narrow" w:hAnsi="Aptos Narrow"/>
        </w:rPr>
        <w:tab/>
      </w:r>
      <w:r w:rsidR="004F7B79">
        <w:rPr>
          <w:rFonts w:ascii="Aptos Narrow" w:hAnsi="Aptos Narrow"/>
        </w:rPr>
        <w:tab/>
      </w:r>
      <w:r w:rsidR="004F7B79">
        <w:rPr>
          <w:rFonts w:ascii="Aptos Narrow" w:hAnsi="Aptos Narrow"/>
        </w:rPr>
        <w:tab/>
      </w:r>
      <w:r w:rsidR="004F7B79">
        <w:rPr>
          <w:rFonts w:ascii="Aptos Narrow" w:hAnsi="Aptos Narrow"/>
        </w:rPr>
        <w:tab/>
      </w:r>
      <w:r w:rsidR="004F7B79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017B2CFB" w14:textId="77777777" w:rsidR="00B372E3" w:rsidRPr="00B372E3" w:rsidRDefault="00B372E3" w:rsidP="0077415A">
      <w:pPr>
        <w:spacing w:after="120"/>
        <w:rPr>
          <w:rFonts w:ascii="Aptos Narrow" w:hAnsi="Aptos Narrow"/>
        </w:rPr>
      </w:pPr>
    </w:p>
    <w:p w14:paraId="4DDACEA2" w14:textId="265AB915" w:rsidR="005C53B2" w:rsidRPr="00B372E3" w:rsidRDefault="00F5475A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Has </w:t>
      </w:r>
      <w:r w:rsidR="004F3F95" w:rsidRPr="00B372E3">
        <w:rPr>
          <w:rFonts w:ascii="Aptos Narrow" w:hAnsi="Aptos Narrow"/>
        </w:rPr>
        <w:t xml:space="preserve">the applicant received </w:t>
      </w:r>
      <w:r w:rsidR="005C53B2" w:rsidRPr="00B372E3">
        <w:rPr>
          <w:rFonts w:ascii="Aptos Narrow" w:hAnsi="Aptos Narrow"/>
        </w:rPr>
        <w:t>financial support for</w:t>
      </w:r>
      <w:r w:rsidR="004F3F95" w:rsidRPr="00B372E3">
        <w:rPr>
          <w:rFonts w:ascii="Aptos Narrow" w:hAnsi="Aptos Narrow"/>
        </w:rPr>
        <w:t xml:space="preserve"> this </w:t>
      </w:r>
      <w:r w:rsidR="005C53B2" w:rsidRPr="00B372E3">
        <w:rPr>
          <w:rFonts w:ascii="Aptos Narrow" w:hAnsi="Aptos Narrow"/>
        </w:rPr>
        <w:t xml:space="preserve">presenting </w:t>
      </w:r>
      <w:r w:rsidR="004F3F95" w:rsidRPr="00B372E3">
        <w:rPr>
          <w:rFonts w:ascii="Aptos Narrow" w:hAnsi="Aptos Narrow"/>
        </w:rPr>
        <w:t>article from other sources</w:t>
      </w:r>
      <w:r w:rsidRPr="00B372E3">
        <w:rPr>
          <w:rFonts w:ascii="Aptos Narrow" w:hAnsi="Aptos Narrow"/>
        </w:rPr>
        <w:t>?</w:t>
      </w:r>
      <w:r w:rsidR="004F3F95" w:rsidRPr="00B372E3">
        <w:rPr>
          <w:rFonts w:ascii="Aptos Narrow" w:hAnsi="Aptos Narrow"/>
        </w:rPr>
        <w:tab/>
      </w:r>
    </w:p>
    <w:p w14:paraId="0164BEDE" w14:textId="7AB6B215" w:rsidR="004F3F95" w:rsidRPr="00B372E3" w:rsidRDefault="004F3F95" w:rsidP="004F7B79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10FAFA15" w14:textId="77777777" w:rsidR="004F3F95" w:rsidRPr="00B372E3" w:rsidRDefault="004F3F95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f YES, please provide details</w:t>
      </w:r>
    </w:p>
    <w:p w14:paraId="0758AA49" w14:textId="77777777" w:rsidR="004F3F95" w:rsidRPr="00B372E3" w:rsidRDefault="004F3F95" w:rsidP="0077415A">
      <w:pPr>
        <w:spacing w:after="120"/>
        <w:rPr>
          <w:rFonts w:ascii="Aptos Narrow" w:hAnsi="Aptos Narrow"/>
        </w:rPr>
      </w:pPr>
    </w:p>
    <w:p w14:paraId="1A49EBDC" w14:textId="77777777" w:rsidR="00795A13" w:rsidRPr="00B372E3" w:rsidRDefault="00795A13" w:rsidP="0077415A">
      <w:pPr>
        <w:spacing w:after="120"/>
        <w:rPr>
          <w:rFonts w:ascii="Aptos Narrow" w:hAnsi="Aptos Narrow"/>
        </w:rPr>
      </w:pPr>
    </w:p>
    <w:p w14:paraId="422C2714" w14:textId="77777777" w:rsidR="00A9380D" w:rsidRPr="00B372E3" w:rsidRDefault="00A9380D" w:rsidP="0077415A">
      <w:pPr>
        <w:spacing w:after="120"/>
        <w:rPr>
          <w:rFonts w:ascii="Aptos Narrow" w:hAnsi="Aptos Narrow"/>
        </w:rPr>
      </w:pPr>
    </w:p>
    <w:p w14:paraId="4F5B48AE" w14:textId="77777777" w:rsidR="00795A13" w:rsidRPr="00B372E3" w:rsidRDefault="00795A13" w:rsidP="0077415A">
      <w:pPr>
        <w:spacing w:after="120"/>
        <w:rPr>
          <w:rFonts w:ascii="Aptos Narrow" w:hAnsi="Aptos Narrow"/>
        </w:rPr>
      </w:pPr>
    </w:p>
    <w:p w14:paraId="4A5F7A30" w14:textId="0FB9FDB4" w:rsidR="005C53B2" w:rsidRPr="00B372E3" w:rsidRDefault="00F5475A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Has </w:t>
      </w:r>
      <w:r w:rsidR="004F3F95" w:rsidRPr="00B372E3">
        <w:rPr>
          <w:rFonts w:ascii="Aptos Narrow" w:hAnsi="Aptos Narrow"/>
        </w:rPr>
        <w:t xml:space="preserve">the applicant previously applied for </w:t>
      </w:r>
      <w:r w:rsidR="005C53B2" w:rsidRPr="00B372E3">
        <w:rPr>
          <w:rFonts w:ascii="Aptos Narrow" w:hAnsi="Aptos Narrow"/>
        </w:rPr>
        <w:t xml:space="preserve">financial support for </w:t>
      </w:r>
      <w:r w:rsidR="004F3F95" w:rsidRPr="00B372E3">
        <w:rPr>
          <w:rFonts w:ascii="Aptos Narrow" w:hAnsi="Aptos Narrow"/>
        </w:rPr>
        <w:t xml:space="preserve">this </w:t>
      </w:r>
      <w:r w:rsidR="005C53B2" w:rsidRPr="00B372E3">
        <w:rPr>
          <w:rFonts w:ascii="Aptos Narrow" w:hAnsi="Aptos Narrow"/>
        </w:rPr>
        <w:t xml:space="preserve">presenting </w:t>
      </w:r>
      <w:r w:rsidR="004F3F95" w:rsidRPr="00B372E3">
        <w:rPr>
          <w:rFonts w:ascii="Aptos Narrow" w:hAnsi="Aptos Narrow"/>
        </w:rPr>
        <w:t>article from AUST</w:t>
      </w:r>
      <w:r w:rsidRPr="00B372E3">
        <w:rPr>
          <w:rFonts w:ascii="Aptos Narrow" w:hAnsi="Aptos Narrow"/>
        </w:rPr>
        <w:t>?</w:t>
      </w:r>
      <w:r w:rsidR="004F3F95" w:rsidRPr="00B372E3">
        <w:rPr>
          <w:rFonts w:ascii="Aptos Narrow" w:hAnsi="Aptos Narrow"/>
        </w:rPr>
        <w:t xml:space="preserve">  </w:t>
      </w:r>
    </w:p>
    <w:p w14:paraId="6F896967" w14:textId="491B29DF" w:rsidR="004F3F95" w:rsidRPr="00B372E3" w:rsidRDefault="004F3F95" w:rsidP="004F7B79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6F4D9F30" w14:textId="77777777" w:rsidR="00A9380D" w:rsidRPr="00B372E3" w:rsidRDefault="00A9380D" w:rsidP="0077415A">
      <w:pPr>
        <w:spacing w:after="120"/>
        <w:rPr>
          <w:rFonts w:ascii="Aptos Narrow" w:hAnsi="Aptos Narrow"/>
        </w:rPr>
      </w:pPr>
    </w:p>
    <w:p w14:paraId="0E0776B0" w14:textId="6333AE99" w:rsidR="005C53B2" w:rsidRPr="00B372E3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Has </w:t>
      </w:r>
      <w:r w:rsidR="004F3F95" w:rsidRPr="00B372E3">
        <w:rPr>
          <w:rFonts w:ascii="Aptos Narrow" w:hAnsi="Aptos Narrow"/>
        </w:rPr>
        <w:t xml:space="preserve">the applicant </w:t>
      </w:r>
      <w:r w:rsidR="005C53B2" w:rsidRPr="00B372E3">
        <w:rPr>
          <w:rFonts w:ascii="Aptos Narrow" w:hAnsi="Aptos Narrow"/>
        </w:rPr>
        <w:t xml:space="preserve">previously </w:t>
      </w:r>
      <w:r w:rsidR="004F3F95" w:rsidRPr="00B372E3">
        <w:rPr>
          <w:rFonts w:ascii="Aptos Narrow" w:hAnsi="Aptos Narrow"/>
        </w:rPr>
        <w:t xml:space="preserve">received </w:t>
      </w:r>
      <w:r w:rsidR="005C53B2" w:rsidRPr="00B372E3">
        <w:rPr>
          <w:rFonts w:ascii="Aptos Narrow" w:hAnsi="Aptos Narrow"/>
        </w:rPr>
        <w:t xml:space="preserve">financial </w:t>
      </w:r>
      <w:r w:rsidRPr="00B372E3">
        <w:rPr>
          <w:rFonts w:ascii="Aptos Narrow" w:hAnsi="Aptos Narrow"/>
        </w:rPr>
        <w:t>support for</w:t>
      </w:r>
      <w:r w:rsidR="004F3F95" w:rsidRPr="00B372E3">
        <w:rPr>
          <w:rFonts w:ascii="Aptos Narrow" w:hAnsi="Aptos Narrow"/>
        </w:rPr>
        <w:t xml:space="preserve"> </w:t>
      </w:r>
      <w:r w:rsidR="005C53B2" w:rsidRPr="00B372E3">
        <w:rPr>
          <w:rFonts w:ascii="Aptos Narrow" w:hAnsi="Aptos Narrow"/>
        </w:rPr>
        <w:t xml:space="preserve">this presenting article </w:t>
      </w:r>
      <w:r w:rsidR="004F3F95" w:rsidRPr="00B372E3">
        <w:rPr>
          <w:rFonts w:ascii="Aptos Narrow" w:hAnsi="Aptos Narrow"/>
        </w:rPr>
        <w:t>from AUST</w:t>
      </w:r>
      <w:r w:rsidR="00F5475A" w:rsidRPr="00B372E3">
        <w:rPr>
          <w:rFonts w:ascii="Aptos Narrow" w:hAnsi="Aptos Narrow"/>
        </w:rPr>
        <w:t>?</w:t>
      </w:r>
      <w:r w:rsidR="004F3F95" w:rsidRPr="00B372E3">
        <w:rPr>
          <w:rFonts w:ascii="Aptos Narrow" w:hAnsi="Aptos Narrow"/>
        </w:rPr>
        <w:t xml:space="preserve"> </w:t>
      </w:r>
    </w:p>
    <w:p w14:paraId="059D836E" w14:textId="0381C9BB" w:rsidR="004F3F95" w:rsidRPr="00B372E3" w:rsidRDefault="004F3F95" w:rsidP="004F7B79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2FBA6EEE" w14:textId="77777777" w:rsidR="004F7B79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br/>
        <w:t>Has the applicant provided with any supporting documents of participation and presentation?</w:t>
      </w:r>
    </w:p>
    <w:p w14:paraId="43BDC090" w14:textId="77777777" w:rsidR="004F7B79" w:rsidRDefault="00B372E3" w:rsidP="004F7B79">
      <w:pPr>
        <w:spacing w:after="120"/>
        <w:ind w:left="7200" w:firstLine="720"/>
        <w:rPr>
          <w:rFonts w:ascii="Aptos Narrow" w:hAnsi="Aptos Narrow"/>
        </w:rPr>
      </w:pP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4208AA75" w14:textId="61913DCF" w:rsidR="00B372E3" w:rsidRDefault="00B372E3" w:rsidP="0077415A">
      <w:pPr>
        <w:spacing w:after="120"/>
        <w:rPr>
          <w:rFonts w:ascii="Aptos Narrow" w:hAnsi="Aptos Narrow"/>
        </w:rPr>
      </w:pPr>
      <w:r w:rsidRPr="00B372E3">
        <w:rPr>
          <w:rFonts w:ascii="Aptos Narrow" w:hAnsi="Aptos Narrow"/>
        </w:rPr>
        <w:t>If NO, please provide details</w:t>
      </w:r>
      <w:r w:rsidRPr="00B372E3">
        <w:rPr>
          <w:rFonts w:ascii="Aptos Narrow" w:hAnsi="Aptos Narrow"/>
        </w:rPr>
        <w:br/>
      </w:r>
    </w:p>
    <w:p w14:paraId="32012E1B" w14:textId="77777777" w:rsidR="0098620C" w:rsidRPr="00B372E3" w:rsidRDefault="0098620C" w:rsidP="0077415A">
      <w:pPr>
        <w:spacing w:after="120"/>
        <w:rPr>
          <w:rFonts w:ascii="Aptos Narrow" w:hAnsi="Aptos Narrow"/>
        </w:rPr>
      </w:pPr>
    </w:p>
    <w:p w14:paraId="350CCE85" w14:textId="77777777" w:rsidR="00B372E3" w:rsidRPr="00B372E3" w:rsidRDefault="00B372E3" w:rsidP="00F242F1">
      <w:pPr>
        <w:spacing w:after="0"/>
        <w:rPr>
          <w:rFonts w:ascii="Aptos Narrow" w:hAnsi="Aptos Narrow"/>
        </w:rPr>
      </w:pPr>
    </w:p>
    <w:p w14:paraId="536DF948" w14:textId="77777777" w:rsidR="00B372E3" w:rsidRPr="00B372E3" w:rsidRDefault="00B372E3" w:rsidP="00F242F1">
      <w:pPr>
        <w:spacing w:after="0"/>
        <w:rPr>
          <w:rFonts w:ascii="Aptos Narrow" w:hAnsi="Aptos Narrow"/>
        </w:rPr>
      </w:pPr>
    </w:p>
    <w:p w14:paraId="6862DA74" w14:textId="77777777" w:rsidR="00B372E3" w:rsidRPr="00B372E3" w:rsidRDefault="00B372E3" w:rsidP="00F242F1">
      <w:pPr>
        <w:spacing w:after="0"/>
        <w:rPr>
          <w:rFonts w:ascii="Aptos Narrow" w:hAnsi="Aptos Narrow"/>
        </w:rPr>
      </w:pPr>
    </w:p>
    <w:p w14:paraId="1D1D2016" w14:textId="695476EA" w:rsidR="004F3F95" w:rsidRPr="00B372E3" w:rsidRDefault="00B372E3" w:rsidP="00F242F1">
      <w:pPr>
        <w:spacing w:after="0"/>
        <w:rPr>
          <w:rFonts w:ascii="Aptos Narrow" w:hAnsi="Aptos Narrow"/>
        </w:rPr>
      </w:pPr>
      <w:r w:rsidRPr="00B372E3">
        <w:rPr>
          <w:rFonts w:ascii="Aptos Narrow" w:hAnsi="Aptos Narrow"/>
        </w:rPr>
        <w:br/>
      </w:r>
    </w:p>
    <w:p w14:paraId="2B5AB7FC" w14:textId="4D016F38" w:rsidR="00E72EF8" w:rsidRPr="00B372E3" w:rsidRDefault="00E72EF8" w:rsidP="00F242F1">
      <w:pPr>
        <w:spacing w:after="0"/>
        <w:rPr>
          <w:rFonts w:ascii="Aptos Narrow" w:hAnsi="Aptos Narrow"/>
        </w:rPr>
      </w:pPr>
      <w:r w:rsidRPr="00B372E3">
        <w:rPr>
          <w:rFonts w:ascii="Aptos Narrow" w:hAnsi="Aptos Narrow"/>
        </w:rPr>
        <w:t>Overall comments from the DP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3"/>
      </w:tblGrid>
      <w:tr w:rsidR="00E72EF8" w:rsidRPr="00B372E3" w14:paraId="19BF8536" w14:textId="77777777" w:rsidTr="004F7B79">
        <w:trPr>
          <w:trHeight w:val="6740"/>
        </w:trPr>
        <w:tc>
          <w:tcPr>
            <w:tcW w:w="10075" w:type="dxa"/>
          </w:tcPr>
          <w:p w14:paraId="2DD7144E" w14:textId="77777777" w:rsidR="0098620C" w:rsidRPr="00B372E3" w:rsidRDefault="0098620C" w:rsidP="00F242F1">
            <w:pPr>
              <w:rPr>
                <w:rFonts w:ascii="Aptos Narrow" w:hAnsi="Aptos Narrow"/>
              </w:rPr>
            </w:pPr>
          </w:p>
          <w:p w14:paraId="7D29DF31" w14:textId="77777777" w:rsidR="00E72EF8" w:rsidRPr="00B372E3" w:rsidRDefault="00E72EF8" w:rsidP="00F242F1">
            <w:pPr>
              <w:rPr>
                <w:rFonts w:ascii="Aptos Narrow" w:hAnsi="Aptos Narrow"/>
              </w:rPr>
            </w:pPr>
          </w:p>
          <w:p w14:paraId="4A644D11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  <w:p w14:paraId="04ED5F2B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  <w:p w14:paraId="2168ADDE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  <w:p w14:paraId="47E2EECC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  <w:p w14:paraId="67EFD715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  <w:p w14:paraId="47B8DB3D" w14:textId="77777777" w:rsidR="00366D98" w:rsidRPr="00B372E3" w:rsidRDefault="00366D98" w:rsidP="00F242F1">
            <w:pPr>
              <w:rPr>
                <w:rFonts w:ascii="Aptos Narrow" w:hAnsi="Aptos Narrow"/>
              </w:rPr>
            </w:pPr>
          </w:p>
        </w:tc>
      </w:tr>
    </w:tbl>
    <w:p w14:paraId="088591A2" w14:textId="77777777" w:rsidR="00E72EF8" w:rsidRPr="00B372E3" w:rsidRDefault="00E72EF8" w:rsidP="00F242F1">
      <w:pPr>
        <w:spacing w:after="0"/>
        <w:rPr>
          <w:rFonts w:ascii="Aptos Narrow" w:hAnsi="Aptos Narrow"/>
        </w:rPr>
      </w:pPr>
    </w:p>
    <w:p w14:paraId="1B1068FC" w14:textId="1DFCFC4A" w:rsidR="00E72EF8" w:rsidRPr="00B372E3" w:rsidRDefault="00E72EF8" w:rsidP="00E72EF8">
      <w:pPr>
        <w:spacing w:after="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Can the </w:t>
      </w:r>
      <w:r w:rsidR="00720FF3" w:rsidRPr="00B372E3">
        <w:rPr>
          <w:rFonts w:ascii="Aptos Narrow" w:hAnsi="Aptos Narrow"/>
        </w:rPr>
        <w:t>financial support</w:t>
      </w:r>
      <w:r w:rsidRPr="00B372E3">
        <w:rPr>
          <w:rFonts w:ascii="Aptos Narrow" w:hAnsi="Aptos Narrow"/>
        </w:rPr>
        <w:t xml:space="preserve"> be sanctioned to the applicant? </w:t>
      </w:r>
      <w:r w:rsidR="0098620C">
        <w:rPr>
          <w:rFonts w:ascii="Aptos Narrow" w:hAnsi="Aptos Narrow"/>
        </w:rPr>
        <w:tab/>
      </w:r>
      <w:r w:rsidR="0098620C">
        <w:rPr>
          <w:rFonts w:ascii="Aptos Narrow" w:hAnsi="Aptos Narrow"/>
        </w:rPr>
        <w:tab/>
      </w:r>
      <w:r w:rsidR="0098620C">
        <w:rPr>
          <w:rFonts w:ascii="Aptos Narrow" w:hAnsi="Aptos Narrow"/>
        </w:rPr>
        <w:tab/>
      </w:r>
      <w:r w:rsidR="0098620C">
        <w:rPr>
          <w:rFonts w:ascii="Aptos Narrow" w:hAnsi="Aptos Narrow"/>
        </w:rPr>
        <w:tab/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YES      </w:t>
      </w:r>
      <w:r w:rsidRPr="00B372E3">
        <w:rPr>
          <w:rFonts w:ascii="Aptos Narrow" w:hAnsi="Aptos Narrow"/>
        </w:rPr>
        <w:sym w:font="Wingdings" w:char="F06F"/>
      </w:r>
      <w:r w:rsidRPr="00B372E3">
        <w:rPr>
          <w:rFonts w:ascii="Aptos Narrow" w:hAnsi="Aptos Narrow"/>
        </w:rPr>
        <w:t xml:space="preserve"> NO</w:t>
      </w:r>
    </w:p>
    <w:p w14:paraId="6F3FC251" w14:textId="5F985D5E" w:rsidR="00E72EF8" w:rsidRPr="00B372E3" w:rsidRDefault="00E72EF8" w:rsidP="00F242F1">
      <w:pPr>
        <w:spacing w:after="0"/>
        <w:rPr>
          <w:rFonts w:ascii="Aptos Narrow" w:hAnsi="Aptos Narrow"/>
        </w:rPr>
      </w:pPr>
    </w:p>
    <w:p w14:paraId="63C4FC4D" w14:textId="77777777" w:rsidR="00E72EF8" w:rsidRPr="00B372E3" w:rsidRDefault="00E72EF8" w:rsidP="00F242F1">
      <w:pPr>
        <w:spacing w:after="0"/>
        <w:rPr>
          <w:rFonts w:ascii="Aptos Narrow" w:hAnsi="Aptos Narrow"/>
        </w:rPr>
      </w:pPr>
    </w:p>
    <w:p w14:paraId="7A9A23E3" w14:textId="77777777" w:rsidR="00F9715E" w:rsidRPr="00B372E3" w:rsidRDefault="00F9715E" w:rsidP="00F242F1">
      <w:pPr>
        <w:spacing w:after="0"/>
        <w:rPr>
          <w:rFonts w:ascii="Aptos Narrow" w:hAnsi="Aptos Narrow"/>
        </w:rPr>
      </w:pPr>
    </w:p>
    <w:p w14:paraId="7004A032" w14:textId="77777777" w:rsidR="00A9380D" w:rsidRDefault="00A9380D" w:rsidP="00F242F1">
      <w:pPr>
        <w:spacing w:after="0"/>
        <w:rPr>
          <w:rFonts w:ascii="Aptos Narrow" w:hAnsi="Aptos Narrow"/>
        </w:rPr>
      </w:pPr>
    </w:p>
    <w:p w14:paraId="50E67884" w14:textId="77777777" w:rsidR="004F7B79" w:rsidRDefault="004F7B79" w:rsidP="00F242F1">
      <w:pPr>
        <w:spacing w:after="0"/>
        <w:rPr>
          <w:rFonts w:ascii="Aptos Narrow" w:hAnsi="Aptos Narrow"/>
        </w:rPr>
      </w:pPr>
    </w:p>
    <w:p w14:paraId="05F9B3D5" w14:textId="77777777" w:rsidR="004F7B79" w:rsidRPr="00B372E3" w:rsidRDefault="004F7B79" w:rsidP="00F242F1">
      <w:pPr>
        <w:spacing w:after="0"/>
        <w:rPr>
          <w:rFonts w:ascii="Aptos Narrow" w:hAnsi="Aptos Narrow"/>
        </w:rPr>
      </w:pPr>
    </w:p>
    <w:p w14:paraId="37E5E636" w14:textId="77777777" w:rsidR="00A9380D" w:rsidRPr="00B372E3" w:rsidRDefault="00A9380D" w:rsidP="00F242F1">
      <w:pPr>
        <w:spacing w:after="0"/>
        <w:rPr>
          <w:rFonts w:ascii="Aptos Narrow" w:hAnsi="Aptos Narrow"/>
        </w:rPr>
      </w:pPr>
    </w:p>
    <w:p w14:paraId="065FAB69" w14:textId="77777777" w:rsidR="00F9715E" w:rsidRPr="00B372E3" w:rsidRDefault="00F9715E" w:rsidP="00F242F1">
      <w:pPr>
        <w:spacing w:after="0"/>
        <w:rPr>
          <w:rFonts w:ascii="Aptos Narrow" w:hAnsi="Aptos Narrow"/>
        </w:rPr>
      </w:pPr>
    </w:p>
    <w:p w14:paraId="1F3F9D02" w14:textId="77777777" w:rsidR="00F9715E" w:rsidRPr="00B372E3" w:rsidRDefault="00F9715E" w:rsidP="00F242F1">
      <w:pPr>
        <w:spacing w:after="0"/>
        <w:rPr>
          <w:rFonts w:ascii="Aptos Narrow" w:hAnsi="Aptos Narrow"/>
        </w:rPr>
      </w:pPr>
    </w:p>
    <w:p w14:paraId="4A2C74DE" w14:textId="092269FE" w:rsidR="00E72EF8" w:rsidRPr="00B372E3" w:rsidRDefault="00E72EF8" w:rsidP="00F242F1">
      <w:pPr>
        <w:spacing w:after="0"/>
        <w:rPr>
          <w:rFonts w:ascii="Aptos Narrow" w:hAnsi="Aptos Narrow"/>
        </w:rPr>
      </w:pPr>
      <w:r w:rsidRPr="00B372E3">
        <w:rPr>
          <w:rFonts w:ascii="Aptos Narrow" w:hAnsi="Aptos Narrow"/>
        </w:rPr>
        <w:t>________________________</w:t>
      </w:r>
      <w:r w:rsidRPr="00B372E3">
        <w:rPr>
          <w:rFonts w:ascii="Aptos Narrow" w:hAnsi="Aptos Narrow"/>
          <w:u w:val="single"/>
        </w:rPr>
        <w:t>__</w:t>
      </w:r>
      <w:r w:rsidR="005865AC" w:rsidRPr="00B372E3">
        <w:rPr>
          <w:rFonts w:ascii="Aptos Narrow" w:hAnsi="Aptos Narrow"/>
          <w:u w:val="single"/>
        </w:rPr>
        <w:t>____________________</w:t>
      </w:r>
      <w:r w:rsidR="00A9380D" w:rsidRPr="00B372E3">
        <w:rPr>
          <w:rFonts w:ascii="Aptos Narrow" w:hAnsi="Aptos Narrow"/>
          <w:u w:val="single"/>
        </w:rPr>
        <w:tab/>
        <w:t xml:space="preserve">            </w:t>
      </w:r>
      <w:r w:rsidR="005865AC" w:rsidRPr="00B372E3">
        <w:rPr>
          <w:rFonts w:ascii="Aptos Narrow" w:hAnsi="Aptos Narrow"/>
        </w:rPr>
        <w:t>_</w:t>
      </w:r>
      <w:r w:rsidR="00366D98" w:rsidRPr="00B372E3">
        <w:rPr>
          <w:rFonts w:ascii="Aptos Narrow" w:hAnsi="Aptos Narrow"/>
        </w:rPr>
        <w:t>________</w:t>
      </w:r>
    </w:p>
    <w:p w14:paraId="7B2951DE" w14:textId="06BFDF0C" w:rsidR="00E72EF8" w:rsidRDefault="00E72EF8" w:rsidP="00F242F1">
      <w:pPr>
        <w:spacing w:after="0"/>
        <w:rPr>
          <w:rFonts w:ascii="Aptos Narrow" w:hAnsi="Aptos Narrow"/>
        </w:rPr>
      </w:pPr>
      <w:r w:rsidRPr="00B372E3">
        <w:rPr>
          <w:rFonts w:ascii="Aptos Narrow" w:hAnsi="Aptos Narrow"/>
        </w:rPr>
        <w:t xml:space="preserve">Signature and date of the Chairman </w:t>
      </w:r>
      <w:r w:rsidR="00383487" w:rsidRPr="00B372E3">
        <w:rPr>
          <w:rFonts w:ascii="Aptos Narrow" w:hAnsi="Aptos Narrow"/>
        </w:rPr>
        <w:t xml:space="preserve">and other members </w:t>
      </w:r>
      <w:r w:rsidRPr="00B372E3">
        <w:rPr>
          <w:rFonts w:ascii="Aptos Narrow" w:hAnsi="Aptos Narrow"/>
        </w:rPr>
        <w:t>of the DPDC</w:t>
      </w:r>
    </w:p>
    <w:sectPr w:rsidR="00E72EF8" w:rsidSect="00C149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C8E54" w14:textId="77777777" w:rsidR="00ED6642" w:rsidRDefault="00ED6642" w:rsidP="00C1493D">
      <w:pPr>
        <w:spacing w:after="0" w:line="240" w:lineRule="auto"/>
      </w:pPr>
      <w:r>
        <w:separator/>
      </w:r>
    </w:p>
  </w:endnote>
  <w:endnote w:type="continuationSeparator" w:id="0">
    <w:p w14:paraId="38663A2E" w14:textId="77777777" w:rsidR="00ED6642" w:rsidRDefault="00ED6642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0D1C2" w14:textId="77777777" w:rsidR="00F73588" w:rsidRDefault="00F735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19A21" w14:textId="77777777" w:rsidR="00F73588" w:rsidRDefault="00F73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2F41D" w14:textId="77777777" w:rsidR="00ED6642" w:rsidRDefault="00ED6642" w:rsidP="00C1493D">
      <w:pPr>
        <w:spacing w:after="0" w:line="240" w:lineRule="auto"/>
      </w:pPr>
      <w:r>
        <w:separator/>
      </w:r>
    </w:p>
  </w:footnote>
  <w:footnote w:type="continuationSeparator" w:id="0">
    <w:p w14:paraId="2A774685" w14:textId="77777777" w:rsidR="00ED6642" w:rsidRDefault="00ED6642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9F49C" w14:textId="77777777" w:rsidR="00F73588" w:rsidRDefault="00F735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290E" w14:textId="78A4A89F" w:rsidR="00AA19F2" w:rsidRPr="00AA19F2" w:rsidRDefault="00AA19F2" w:rsidP="00AA19F2">
    <w:pPr>
      <w:spacing w:after="0"/>
      <w:jc w:val="right"/>
      <w:rPr>
        <w:rFonts w:ascii="Aptos Narrow" w:hAnsi="Aptos Narrow"/>
        <w:i/>
        <w:iCs/>
        <w:sz w:val="22"/>
        <w:szCs w:val="22"/>
      </w:rPr>
    </w:pPr>
    <w:r w:rsidRPr="00AA19F2">
      <w:rPr>
        <w:rFonts w:ascii="Aptos Narrow" w:hAnsi="Aptos Narrow"/>
        <w:i/>
        <w:iCs/>
        <w:sz w:val="22"/>
        <w:szCs w:val="22"/>
      </w:rPr>
      <w:t xml:space="preserve">Form </w:t>
    </w:r>
    <w:r w:rsidR="00F73588">
      <w:rPr>
        <w:rFonts w:ascii="Aptos Narrow" w:hAnsi="Aptos Narrow"/>
        <w:i/>
        <w:iCs/>
        <w:sz w:val="22"/>
        <w:szCs w:val="22"/>
      </w:rPr>
      <w:t>C</w:t>
    </w:r>
    <w:r w:rsidRPr="00AA19F2">
      <w:rPr>
        <w:rFonts w:ascii="Aptos Narrow" w:hAnsi="Aptos Narrow"/>
        <w:i/>
        <w:iCs/>
        <w:sz w:val="22"/>
        <w:szCs w:val="22"/>
      </w:rPr>
      <w:t>FS-DPDC-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82362" w14:textId="77777777" w:rsidR="00F73588" w:rsidRDefault="00F735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72C8"/>
    <w:rsid w:val="000A337D"/>
    <w:rsid w:val="000A710D"/>
    <w:rsid w:val="000C33E4"/>
    <w:rsid w:val="0011031B"/>
    <w:rsid w:val="00123351"/>
    <w:rsid w:val="00125F1A"/>
    <w:rsid w:val="00183C5D"/>
    <w:rsid w:val="0019154F"/>
    <w:rsid w:val="001E2F42"/>
    <w:rsid w:val="00227233"/>
    <w:rsid w:val="00236A9C"/>
    <w:rsid w:val="00275D49"/>
    <w:rsid w:val="00293000"/>
    <w:rsid w:val="002F57DA"/>
    <w:rsid w:val="00306101"/>
    <w:rsid w:val="003210B4"/>
    <w:rsid w:val="00337AE6"/>
    <w:rsid w:val="00366D98"/>
    <w:rsid w:val="00383487"/>
    <w:rsid w:val="003840E0"/>
    <w:rsid w:val="003B60F3"/>
    <w:rsid w:val="003C203C"/>
    <w:rsid w:val="003C6F98"/>
    <w:rsid w:val="003E72FB"/>
    <w:rsid w:val="003F7743"/>
    <w:rsid w:val="00410E65"/>
    <w:rsid w:val="004128D3"/>
    <w:rsid w:val="0042010B"/>
    <w:rsid w:val="0042058A"/>
    <w:rsid w:val="00421D8E"/>
    <w:rsid w:val="00455E96"/>
    <w:rsid w:val="004572D6"/>
    <w:rsid w:val="00481ADD"/>
    <w:rsid w:val="004D56E9"/>
    <w:rsid w:val="004E2134"/>
    <w:rsid w:val="004E5C7C"/>
    <w:rsid w:val="004E695F"/>
    <w:rsid w:val="004F1C40"/>
    <w:rsid w:val="004F3F95"/>
    <w:rsid w:val="004F7B79"/>
    <w:rsid w:val="005053C0"/>
    <w:rsid w:val="005174FF"/>
    <w:rsid w:val="00563104"/>
    <w:rsid w:val="005715A0"/>
    <w:rsid w:val="00573B84"/>
    <w:rsid w:val="005865AC"/>
    <w:rsid w:val="00592D74"/>
    <w:rsid w:val="005C53B2"/>
    <w:rsid w:val="005D44D2"/>
    <w:rsid w:val="00604C6B"/>
    <w:rsid w:val="00614841"/>
    <w:rsid w:val="00631862"/>
    <w:rsid w:val="00637C16"/>
    <w:rsid w:val="00697BE8"/>
    <w:rsid w:val="006A459B"/>
    <w:rsid w:val="006B10E4"/>
    <w:rsid w:val="006B1E9A"/>
    <w:rsid w:val="006B430C"/>
    <w:rsid w:val="006D539A"/>
    <w:rsid w:val="006D7DC4"/>
    <w:rsid w:val="006F584C"/>
    <w:rsid w:val="006F7DA0"/>
    <w:rsid w:val="007164F8"/>
    <w:rsid w:val="00716715"/>
    <w:rsid w:val="00720696"/>
    <w:rsid w:val="00720FF3"/>
    <w:rsid w:val="00742EE6"/>
    <w:rsid w:val="00745454"/>
    <w:rsid w:val="00763F72"/>
    <w:rsid w:val="00771B79"/>
    <w:rsid w:val="0077415A"/>
    <w:rsid w:val="00795A13"/>
    <w:rsid w:val="007A11E7"/>
    <w:rsid w:val="007A46C4"/>
    <w:rsid w:val="007B0A77"/>
    <w:rsid w:val="007B0D3D"/>
    <w:rsid w:val="007B4730"/>
    <w:rsid w:val="00813619"/>
    <w:rsid w:val="00833DAF"/>
    <w:rsid w:val="00857055"/>
    <w:rsid w:val="00867848"/>
    <w:rsid w:val="008712B4"/>
    <w:rsid w:val="008E2E62"/>
    <w:rsid w:val="008F09E2"/>
    <w:rsid w:val="00904947"/>
    <w:rsid w:val="00954E7A"/>
    <w:rsid w:val="009767AE"/>
    <w:rsid w:val="0098620C"/>
    <w:rsid w:val="00992203"/>
    <w:rsid w:val="009B7A5E"/>
    <w:rsid w:val="009D35C1"/>
    <w:rsid w:val="009F4DC6"/>
    <w:rsid w:val="00A81765"/>
    <w:rsid w:val="00A9380D"/>
    <w:rsid w:val="00AA0CB5"/>
    <w:rsid w:val="00AA19F2"/>
    <w:rsid w:val="00AB6BB8"/>
    <w:rsid w:val="00AF3BAE"/>
    <w:rsid w:val="00B14EAB"/>
    <w:rsid w:val="00B372E3"/>
    <w:rsid w:val="00B7354D"/>
    <w:rsid w:val="00BA291D"/>
    <w:rsid w:val="00BB19C4"/>
    <w:rsid w:val="00BE1A59"/>
    <w:rsid w:val="00BE40A7"/>
    <w:rsid w:val="00C001E2"/>
    <w:rsid w:val="00C1493D"/>
    <w:rsid w:val="00C16013"/>
    <w:rsid w:val="00C367EB"/>
    <w:rsid w:val="00C615DA"/>
    <w:rsid w:val="00C64705"/>
    <w:rsid w:val="00C67565"/>
    <w:rsid w:val="00C73AB3"/>
    <w:rsid w:val="00C80EFA"/>
    <w:rsid w:val="00CA2E4F"/>
    <w:rsid w:val="00CC606C"/>
    <w:rsid w:val="00CD4E13"/>
    <w:rsid w:val="00CE4DA5"/>
    <w:rsid w:val="00D1479E"/>
    <w:rsid w:val="00D15000"/>
    <w:rsid w:val="00D1595F"/>
    <w:rsid w:val="00D336E5"/>
    <w:rsid w:val="00DB4200"/>
    <w:rsid w:val="00DD21AC"/>
    <w:rsid w:val="00DF6B66"/>
    <w:rsid w:val="00E26608"/>
    <w:rsid w:val="00E54F59"/>
    <w:rsid w:val="00E701A7"/>
    <w:rsid w:val="00E71DB7"/>
    <w:rsid w:val="00E72EF8"/>
    <w:rsid w:val="00E87A99"/>
    <w:rsid w:val="00EA5893"/>
    <w:rsid w:val="00ED6642"/>
    <w:rsid w:val="00EE13CC"/>
    <w:rsid w:val="00EF1CE3"/>
    <w:rsid w:val="00F00FF8"/>
    <w:rsid w:val="00F0377C"/>
    <w:rsid w:val="00F242F1"/>
    <w:rsid w:val="00F269AF"/>
    <w:rsid w:val="00F30C0F"/>
    <w:rsid w:val="00F32AB1"/>
    <w:rsid w:val="00F3332C"/>
    <w:rsid w:val="00F43510"/>
    <w:rsid w:val="00F5475A"/>
    <w:rsid w:val="00F66E18"/>
    <w:rsid w:val="00F73588"/>
    <w:rsid w:val="00F740B6"/>
    <w:rsid w:val="00F75F7D"/>
    <w:rsid w:val="00F86B09"/>
    <w:rsid w:val="00F92606"/>
    <w:rsid w:val="00F970D2"/>
    <w:rsid w:val="00F9715E"/>
    <w:rsid w:val="00FB2620"/>
    <w:rsid w:val="00FC01A7"/>
    <w:rsid w:val="00FC2162"/>
    <w:rsid w:val="00FD5C31"/>
    <w:rsid w:val="00FF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7454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15</cp:revision>
  <cp:lastPrinted>2026-04-09T06:23:00Z</cp:lastPrinted>
  <dcterms:created xsi:type="dcterms:W3CDTF">2026-04-08T18:05:00Z</dcterms:created>
  <dcterms:modified xsi:type="dcterms:W3CDTF">2026-04-0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